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B7EC5" w14:textId="0E4304C9" w:rsidR="004A6F3C" w:rsidRDefault="004A6F3C" w:rsidP="004A6F3C">
      <w:pPr>
        <w:bidi/>
        <w:rPr>
          <w:rFonts w:cs="B Nazanin"/>
          <w:sz w:val="28"/>
          <w:szCs w:val="28"/>
          <w:rtl/>
          <w:lang w:bidi="fa-IR"/>
        </w:rPr>
      </w:pPr>
      <w:r w:rsidRPr="004A6F3C">
        <w:rPr>
          <w:rFonts w:cs="B Nazanin" w:hint="cs"/>
          <w:sz w:val="28"/>
          <w:szCs w:val="28"/>
          <w:rtl/>
          <w:lang w:bidi="fa-IR"/>
        </w:rPr>
        <w:t>در طول 26 سالی که از تولید جاوا میگذرد، به صورت مداوم توسعه پیدا کرده و ویژگی های مختلفی به آن افزوده شده است</w:t>
      </w:r>
      <w:r>
        <w:rPr>
          <w:rFonts w:cs="B Nazanin" w:hint="cs"/>
          <w:sz w:val="28"/>
          <w:szCs w:val="28"/>
          <w:rtl/>
          <w:lang w:bidi="fa-IR"/>
        </w:rPr>
        <w:t xml:space="preserve"> که در هر نسخه ویژگی های مهمی را شامل میشوند. </w:t>
      </w:r>
    </w:p>
    <w:p w14:paraId="3C1B423A" w14:textId="63586EF8" w:rsidR="004A6F3C" w:rsidRDefault="004A6F3C" w:rsidP="004A6F3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تازگی جاوا</w:t>
      </w:r>
      <w:r w:rsidR="00D22AB2">
        <w:rPr>
          <w:rFonts w:cs="B Nazanin" w:hint="cs"/>
          <w:sz w:val="28"/>
          <w:szCs w:val="28"/>
          <w:rtl/>
          <w:lang w:bidi="fa-IR"/>
        </w:rPr>
        <w:t>،</w:t>
      </w:r>
      <w:r>
        <w:rPr>
          <w:rFonts w:cs="B Nazanin" w:hint="cs"/>
          <w:sz w:val="28"/>
          <w:szCs w:val="28"/>
          <w:rtl/>
          <w:lang w:bidi="fa-IR"/>
        </w:rPr>
        <w:t xml:space="preserve"> نسخه های جدید خودش رو در هر 6 ماه منت</w:t>
      </w:r>
      <w:r w:rsidR="00D22AB2">
        <w:rPr>
          <w:rFonts w:cs="B Nazanin" w:hint="cs"/>
          <w:sz w:val="28"/>
          <w:szCs w:val="28"/>
          <w:rtl/>
          <w:lang w:bidi="fa-IR"/>
        </w:rPr>
        <w:t>ش</w:t>
      </w:r>
      <w:r>
        <w:rPr>
          <w:rFonts w:cs="B Nazanin" w:hint="cs"/>
          <w:sz w:val="28"/>
          <w:szCs w:val="28"/>
          <w:rtl/>
          <w:lang w:bidi="fa-IR"/>
        </w:rPr>
        <w:t>ر میکنه و میخواد این رو نشون بده که ویژگی های جدید رو به زبان به سرعت اضافه میکنه تا ما بتونیم ازشون استفاده کنیم.</w:t>
      </w:r>
    </w:p>
    <w:p w14:paraId="5826C93D" w14:textId="371F3D2D" w:rsidR="004A6F3C" w:rsidRDefault="004A6F3C" w:rsidP="004A6F3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سالهای اخیر ویژگی های خیلی مهمی به جاوا اضافه شده مثلا در جاوای 8 که یک نسخه </w:t>
      </w:r>
      <w:r>
        <w:rPr>
          <w:rFonts w:cs="B Nazanin"/>
          <w:sz w:val="28"/>
          <w:szCs w:val="28"/>
          <w:lang w:bidi="fa-IR"/>
        </w:rPr>
        <w:t>LTS</w:t>
      </w:r>
      <w:r>
        <w:rPr>
          <w:rFonts w:cs="B Nazanin" w:hint="cs"/>
          <w:sz w:val="28"/>
          <w:szCs w:val="28"/>
          <w:rtl/>
          <w:lang w:bidi="fa-IR"/>
        </w:rPr>
        <w:t xml:space="preserve"> یا </w:t>
      </w:r>
      <w:r>
        <w:rPr>
          <w:rFonts w:cs="B Nazanin"/>
          <w:sz w:val="28"/>
          <w:szCs w:val="28"/>
          <w:lang w:bidi="fa-IR"/>
        </w:rPr>
        <w:t>Long Term Support</w:t>
      </w:r>
      <w:r>
        <w:rPr>
          <w:rFonts w:cs="B Nazanin" w:hint="cs"/>
          <w:sz w:val="28"/>
          <w:szCs w:val="28"/>
          <w:rtl/>
          <w:lang w:bidi="fa-IR"/>
        </w:rPr>
        <w:t xml:space="preserve"> بوده ویژگ</w:t>
      </w:r>
      <w:r w:rsidR="00B855CB">
        <w:rPr>
          <w:rFonts w:cs="B Nazanin" w:hint="cs"/>
          <w:sz w:val="28"/>
          <w:szCs w:val="28"/>
          <w:rtl/>
          <w:lang w:bidi="fa-IR"/>
        </w:rPr>
        <w:t xml:space="preserve">ی </w:t>
      </w:r>
      <w:r>
        <w:rPr>
          <w:rFonts w:cs="B Nazanin" w:hint="cs"/>
          <w:sz w:val="28"/>
          <w:szCs w:val="28"/>
          <w:rtl/>
          <w:lang w:bidi="fa-IR"/>
        </w:rPr>
        <w:t>ها</w:t>
      </w:r>
      <w:r w:rsidR="00B855CB">
        <w:rPr>
          <w:rFonts w:cs="B Nazanin" w:hint="cs"/>
          <w:sz w:val="28"/>
          <w:szCs w:val="28"/>
          <w:rtl/>
          <w:lang w:bidi="fa-IR"/>
        </w:rPr>
        <w:t>یی مثل:</w:t>
      </w:r>
    </w:p>
    <w:p w14:paraId="447ACA1A" w14:textId="322370C0" w:rsidR="00B855CB" w:rsidRDefault="00B855CB" w:rsidP="00B855CB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Lambda Expression</w:t>
      </w:r>
    </w:p>
    <w:p w14:paraId="0F61657E" w14:textId="5A4E66A5" w:rsidR="00B855CB" w:rsidRDefault="00B855CB" w:rsidP="00B855CB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Stream</w:t>
      </w:r>
    </w:p>
    <w:p w14:paraId="0CC4A648" w14:textId="6AEB9A86" w:rsidR="00B855CB" w:rsidRDefault="00B855CB" w:rsidP="00B855CB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method Reference</w:t>
      </w:r>
    </w:p>
    <w:p w14:paraId="5A86ED91" w14:textId="09FC1352" w:rsidR="00B855CB" w:rsidRDefault="00B855CB" w:rsidP="00B855CB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Functional Interface</w:t>
      </w:r>
    </w:p>
    <w:p w14:paraId="267DDE33" w14:textId="2DFDB237" w:rsidR="00B855CB" w:rsidRDefault="00B855CB" w:rsidP="00B855CB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Default Method</w:t>
      </w:r>
      <w:r>
        <w:rPr>
          <w:rFonts w:cs="B Nazanin" w:hint="cs"/>
          <w:sz w:val="28"/>
          <w:szCs w:val="28"/>
          <w:rtl/>
          <w:lang w:bidi="fa-IR"/>
        </w:rPr>
        <w:t xml:space="preserve"> برای </w:t>
      </w:r>
      <w:r>
        <w:rPr>
          <w:rFonts w:cs="B Nazanin"/>
          <w:sz w:val="28"/>
          <w:szCs w:val="28"/>
          <w:lang w:bidi="fa-IR"/>
        </w:rPr>
        <w:t>Interface</w:t>
      </w:r>
    </w:p>
    <w:p w14:paraId="78AABEF8" w14:textId="2A7ACF53" w:rsidR="00B855CB" w:rsidRDefault="00B855CB" w:rsidP="00B855CB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طراحی کلاس های </w:t>
      </w:r>
      <w:proofErr w:type="spellStart"/>
      <w:r>
        <w:rPr>
          <w:rFonts w:cs="B Nazanin"/>
          <w:sz w:val="28"/>
          <w:szCs w:val="28"/>
          <w:lang w:bidi="fa-IR"/>
        </w:rPr>
        <w:t>DateTime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با رویکرد جدید</w:t>
      </w:r>
    </w:p>
    <w:p w14:paraId="44707E0A" w14:textId="3D032775" w:rsidR="00B855CB" w:rsidRDefault="00B855CB" w:rsidP="00B855CB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هینه سازی مفاهیم </w:t>
      </w:r>
      <w:proofErr w:type="spellStart"/>
      <w:r>
        <w:rPr>
          <w:rFonts w:cs="B Nazanin"/>
          <w:sz w:val="28"/>
          <w:szCs w:val="28"/>
          <w:lang w:bidi="fa-IR"/>
        </w:rPr>
        <w:t>cuncurrency</w:t>
      </w:r>
      <w:proofErr w:type="spellEnd"/>
    </w:p>
    <w:p w14:paraId="3D0D7764" w14:textId="4249B6CF" w:rsidR="00B855CB" w:rsidRDefault="00B855CB" w:rsidP="00B855CB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غیره</w:t>
      </w:r>
    </w:p>
    <w:p w14:paraId="20F6F04D" w14:textId="6B932D40" w:rsidR="00B855CB" w:rsidRDefault="00B855CB" w:rsidP="00B855CB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شاره کرد.</w:t>
      </w:r>
    </w:p>
    <w:p w14:paraId="083BF2B4" w14:textId="53444707" w:rsidR="00B855CB" w:rsidRDefault="00B855CB" w:rsidP="007A26A3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ز سال 2017 که نسخه 9 جاوا منتر شد تا امروز که نسخه 17 جاوا </w:t>
      </w:r>
      <w:r w:rsidR="007A26A3">
        <w:rPr>
          <w:rFonts w:cs="B Nazanin" w:hint="cs"/>
          <w:sz w:val="28"/>
          <w:szCs w:val="28"/>
          <w:rtl/>
          <w:lang w:bidi="fa-IR"/>
        </w:rPr>
        <w:t>در</w:t>
      </w:r>
      <w:r>
        <w:rPr>
          <w:rFonts w:cs="B Nazanin"/>
          <w:sz w:val="28"/>
          <w:szCs w:val="28"/>
          <w:lang w:bidi="fa-IR"/>
        </w:rPr>
        <w:t xml:space="preserve">September 2021 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7A26A3">
        <w:rPr>
          <w:rFonts w:cs="B Nazanin" w:hint="cs"/>
          <w:sz w:val="28"/>
          <w:szCs w:val="28"/>
          <w:rtl/>
          <w:lang w:bidi="fa-IR"/>
        </w:rPr>
        <w:t>منتشر</w:t>
      </w:r>
      <w:r>
        <w:rPr>
          <w:rFonts w:cs="B Nazanin" w:hint="cs"/>
          <w:sz w:val="28"/>
          <w:szCs w:val="28"/>
          <w:rtl/>
          <w:lang w:bidi="fa-IR"/>
        </w:rPr>
        <w:t xml:space="preserve"> شده است نیز ویژگی های مهمی به جاوا افزوده شده که در میخواهیم امروز به آنها اشاره کنیم.</w:t>
      </w:r>
    </w:p>
    <w:p w14:paraId="7D65B340" w14:textId="2C74D3D4" w:rsidR="007A26A3" w:rsidRDefault="007A26A3" w:rsidP="007A26A3">
      <w:pPr>
        <w:pStyle w:val="ListParagraph"/>
        <w:numPr>
          <w:ilvl w:val="0"/>
          <w:numId w:val="2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هبود </w:t>
      </w:r>
      <w:r>
        <w:rPr>
          <w:rFonts w:cs="B Nazanin"/>
          <w:sz w:val="28"/>
          <w:szCs w:val="28"/>
          <w:lang w:bidi="fa-IR"/>
        </w:rPr>
        <w:t>Switch</w:t>
      </w:r>
      <w:r w:rsidR="00E24CD5">
        <w:rPr>
          <w:rFonts w:cs="B Nazanin" w:hint="cs"/>
          <w:sz w:val="28"/>
          <w:szCs w:val="28"/>
          <w:rtl/>
          <w:lang w:bidi="fa-IR"/>
        </w:rPr>
        <w:t xml:space="preserve"> (</w:t>
      </w:r>
      <w:r w:rsidR="00E24CD5">
        <w:rPr>
          <w:rFonts w:cs="B Nazanin"/>
          <w:sz w:val="28"/>
          <w:szCs w:val="28"/>
          <w:lang w:bidi="fa-IR"/>
        </w:rPr>
        <w:t>Java 12</w:t>
      </w:r>
      <w:r w:rsidR="00E24CD5">
        <w:rPr>
          <w:rFonts w:cs="B Nazanin" w:hint="cs"/>
          <w:sz w:val="28"/>
          <w:szCs w:val="28"/>
          <w:rtl/>
          <w:lang w:bidi="fa-IR"/>
        </w:rPr>
        <w:t>)</w:t>
      </w:r>
    </w:p>
    <w:p w14:paraId="76FBA95B" w14:textId="4E733ACE" w:rsidR="002E3E64" w:rsidRDefault="002E3E64" w:rsidP="002E3E64">
      <w:pPr>
        <w:bidi/>
        <w:ind w:left="720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ینتکسی که در جاوا برای </w:t>
      </w:r>
      <w:r>
        <w:rPr>
          <w:rFonts w:cs="B Nazanin"/>
          <w:sz w:val="28"/>
          <w:szCs w:val="28"/>
          <w:lang w:bidi="fa-IR"/>
        </w:rPr>
        <w:t>switch</w:t>
      </w:r>
      <w:r>
        <w:rPr>
          <w:rFonts w:cs="B Nazanin" w:hint="cs"/>
          <w:sz w:val="28"/>
          <w:szCs w:val="28"/>
          <w:rtl/>
          <w:lang w:bidi="fa-IR"/>
        </w:rPr>
        <w:t xml:space="preserve"> تا به این نسخه موجود بود، از زبان </w:t>
      </w:r>
      <w:r>
        <w:rPr>
          <w:rFonts w:cs="B Nazanin"/>
          <w:sz w:val="28"/>
          <w:szCs w:val="28"/>
          <w:lang w:bidi="fa-IR"/>
        </w:rPr>
        <w:t xml:space="preserve">C++ </w:t>
      </w:r>
      <w:r>
        <w:rPr>
          <w:rFonts w:cs="B Nazanin" w:hint="cs"/>
          <w:sz w:val="28"/>
          <w:szCs w:val="28"/>
          <w:rtl/>
          <w:lang w:bidi="fa-IR"/>
        </w:rPr>
        <w:t xml:space="preserve"> ارث بری شده بوده</w:t>
      </w: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 که سینتکس مناسبی نیست </w:t>
      </w:r>
    </w:p>
    <w:p w14:paraId="35A3DD2F" w14:textId="7A36BF6B" w:rsidR="00824719" w:rsidRDefault="00824719" w:rsidP="00824719">
      <w:pPr>
        <w:bidi/>
        <w:ind w:left="720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ذف </w:t>
      </w:r>
      <w:r>
        <w:rPr>
          <w:rFonts w:cs="B Nazanin"/>
          <w:sz w:val="28"/>
          <w:szCs w:val="28"/>
          <w:lang w:bidi="fa-IR"/>
        </w:rPr>
        <w:t xml:space="preserve">break </w:t>
      </w:r>
      <w:r>
        <w:rPr>
          <w:rFonts w:cs="B Nazanin" w:hint="cs"/>
          <w:sz w:val="28"/>
          <w:szCs w:val="28"/>
          <w:rtl/>
          <w:lang w:bidi="fa-IR"/>
        </w:rPr>
        <w:t>ها غیر از آخری و بررسی شرایط اجرا</w:t>
      </w:r>
    </w:p>
    <w:p w14:paraId="215A5D64" w14:textId="47F4C23A" w:rsidR="00824719" w:rsidRDefault="00824719" w:rsidP="00824719">
      <w:pPr>
        <w:bidi/>
        <w:ind w:left="720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ا استفاده از </w:t>
      </w:r>
      <w:r>
        <w:rPr>
          <w:rFonts w:cs="B Nazanin"/>
          <w:sz w:val="28"/>
          <w:szCs w:val="28"/>
          <w:lang w:bidi="fa-IR"/>
        </w:rPr>
        <w:t>alt + enter</w:t>
      </w:r>
      <w:r>
        <w:rPr>
          <w:rFonts w:cs="B Nazanin" w:hint="cs"/>
          <w:sz w:val="28"/>
          <w:szCs w:val="28"/>
          <w:rtl/>
          <w:lang w:bidi="fa-IR"/>
        </w:rPr>
        <w:t xml:space="preserve">  بر روی </w:t>
      </w:r>
      <w:r>
        <w:rPr>
          <w:rFonts w:cs="B Nazanin"/>
          <w:sz w:val="28"/>
          <w:szCs w:val="28"/>
          <w:lang w:bidi="fa-IR"/>
        </w:rPr>
        <w:t>switch</w:t>
      </w:r>
      <w:r>
        <w:rPr>
          <w:rFonts w:cs="B Nazanin" w:hint="cs"/>
          <w:sz w:val="28"/>
          <w:szCs w:val="28"/>
          <w:rtl/>
          <w:lang w:bidi="fa-IR"/>
        </w:rPr>
        <w:t xml:space="preserve"> به مدل مدرن تبدیل کنیم</w:t>
      </w:r>
    </w:p>
    <w:p w14:paraId="05DE3868" w14:textId="7E8C48EE" w:rsidR="008A2703" w:rsidRDefault="008A2703" w:rsidP="00B6579C">
      <w:pPr>
        <w:pStyle w:val="ListParagraph"/>
        <w:numPr>
          <w:ilvl w:val="0"/>
          <w:numId w:val="2"/>
        </w:numPr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 xml:space="preserve">New </w:t>
      </w:r>
      <w:r w:rsidR="00B6579C">
        <w:rPr>
          <w:rFonts w:cs="B Nazanin"/>
          <w:sz w:val="28"/>
          <w:szCs w:val="28"/>
          <w:lang w:bidi="fa-IR"/>
        </w:rPr>
        <w:t>Instance of (Java 14)</w:t>
      </w:r>
    </w:p>
    <w:p w14:paraId="0A53E442" w14:textId="16CFCE9E" w:rsidR="00B6579C" w:rsidRDefault="00B6579C" w:rsidP="00B6579C">
      <w:pPr>
        <w:pStyle w:val="ListParagraph"/>
        <w:numPr>
          <w:ilvl w:val="0"/>
          <w:numId w:val="2"/>
        </w:numPr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Var (Java 10)</w:t>
      </w:r>
    </w:p>
    <w:p w14:paraId="3D36503D" w14:textId="400172AF" w:rsidR="00B6579C" w:rsidRDefault="00B6579C" w:rsidP="00B6579C">
      <w:pPr>
        <w:pStyle w:val="ListParagraph"/>
        <w:numPr>
          <w:ilvl w:val="0"/>
          <w:numId w:val="2"/>
        </w:numPr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Record (Java 14)</w:t>
      </w:r>
    </w:p>
    <w:p w14:paraId="6EDBD525" w14:textId="753A2D28" w:rsidR="003F0571" w:rsidRDefault="00602A4B" w:rsidP="003F0571">
      <w:pPr>
        <w:bidi/>
        <w:ind w:left="720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یک رکورد یک کلاسی است که شامل داده میشود نه شامل منطق یا لاجیک و هیچ داده ای را محاسبه نمیکند و فقط </w:t>
      </w:r>
      <w:r w:rsidR="003F0571">
        <w:rPr>
          <w:rFonts w:cs="B Nazanin" w:hint="cs"/>
          <w:sz w:val="28"/>
          <w:szCs w:val="28"/>
          <w:rtl/>
          <w:lang w:bidi="fa-IR"/>
        </w:rPr>
        <w:t xml:space="preserve">داده را </w:t>
      </w:r>
      <w:r>
        <w:rPr>
          <w:rFonts w:cs="B Nazanin" w:hint="cs"/>
          <w:sz w:val="28"/>
          <w:szCs w:val="28"/>
          <w:rtl/>
          <w:lang w:bidi="fa-IR"/>
        </w:rPr>
        <w:t>نگه میدارد</w:t>
      </w:r>
      <w:r w:rsidR="003F0571">
        <w:rPr>
          <w:rFonts w:cs="B Nazanin" w:hint="cs"/>
          <w:sz w:val="28"/>
          <w:szCs w:val="28"/>
          <w:rtl/>
          <w:lang w:bidi="fa-IR"/>
        </w:rPr>
        <w:t xml:space="preserve">. با استفاده از </w:t>
      </w:r>
      <w:r w:rsidR="003F0571">
        <w:rPr>
          <w:rFonts w:cs="B Nazanin"/>
          <w:sz w:val="28"/>
          <w:szCs w:val="28"/>
          <w:lang w:bidi="fa-IR"/>
        </w:rPr>
        <w:t>record</w:t>
      </w:r>
      <w:r w:rsidR="003F0571">
        <w:rPr>
          <w:rFonts w:cs="B Nazanin" w:hint="cs"/>
          <w:sz w:val="28"/>
          <w:szCs w:val="28"/>
          <w:rtl/>
          <w:lang w:bidi="fa-IR"/>
        </w:rPr>
        <w:t xml:space="preserve"> میتونیم از کلی کد تکراری یا </w:t>
      </w:r>
      <w:r w:rsidR="001D45A3">
        <w:rPr>
          <w:rFonts w:cs="B Nazanin"/>
          <w:sz w:val="28"/>
          <w:szCs w:val="28"/>
          <w:lang w:bidi="fa-IR"/>
        </w:rPr>
        <w:t>boilerplate code</w:t>
      </w:r>
      <w:r w:rsidR="001D45A3">
        <w:rPr>
          <w:rFonts w:cs="B Nazanin" w:hint="cs"/>
          <w:sz w:val="28"/>
          <w:szCs w:val="28"/>
          <w:rtl/>
          <w:lang w:bidi="fa-IR"/>
        </w:rPr>
        <w:t xml:space="preserve"> جلوگیری کنیم. از کتابخانه هایی مثل </w:t>
      </w:r>
      <w:proofErr w:type="spellStart"/>
      <w:r w:rsidR="001D45A3">
        <w:rPr>
          <w:rFonts w:cs="B Nazanin"/>
          <w:sz w:val="28"/>
          <w:szCs w:val="28"/>
          <w:lang w:bidi="fa-IR"/>
        </w:rPr>
        <w:t>lombok</w:t>
      </w:r>
      <w:proofErr w:type="spellEnd"/>
      <w:r w:rsidR="001D45A3">
        <w:rPr>
          <w:rFonts w:cs="B Nazanin" w:hint="cs"/>
          <w:sz w:val="28"/>
          <w:szCs w:val="28"/>
          <w:rtl/>
          <w:lang w:bidi="fa-IR"/>
        </w:rPr>
        <w:t xml:space="preserve"> هم میتونیم برای رفع این مورد استفاده کنیم</w:t>
      </w:r>
      <w:r w:rsidR="00CB16CA">
        <w:rPr>
          <w:rFonts w:cs="B Nazanin" w:hint="cs"/>
          <w:sz w:val="28"/>
          <w:szCs w:val="28"/>
          <w:rtl/>
          <w:lang w:bidi="fa-IR"/>
        </w:rPr>
        <w:t>.</w:t>
      </w:r>
    </w:p>
    <w:p w14:paraId="1C940191" w14:textId="224B32DD" w:rsidR="00B6579C" w:rsidRDefault="00602A4B" w:rsidP="000218C8">
      <w:pPr>
        <w:bidi/>
        <w:ind w:left="720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 </w:t>
      </w:r>
    </w:p>
    <w:p w14:paraId="39EB13D0" w14:textId="036137B2" w:rsidR="000218C8" w:rsidRDefault="000218C8" w:rsidP="000218C8">
      <w:pPr>
        <w:pStyle w:val="ListParagraph"/>
        <w:numPr>
          <w:ilvl w:val="0"/>
          <w:numId w:val="2"/>
        </w:numPr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Multiline String / Text Blocks (Java 15)</w:t>
      </w:r>
    </w:p>
    <w:p w14:paraId="43A24C27" w14:textId="5650CEB4" w:rsidR="00AF5873" w:rsidRDefault="009A5363" w:rsidP="000218C8">
      <w:pPr>
        <w:pStyle w:val="ListParagraph"/>
        <w:numPr>
          <w:ilvl w:val="0"/>
          <w:numId w:val="2"/>
        </w:numPr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Sealed Classes</w:t>
      </w:r>
      <w:r w:rsidR="005C7C1D">
        <w:rPr>
          <w:rFonts w:cs="B Nazanin"/>
          <w:sz w:val="28"/>
          <w:szCs w:val="28"/>
          <w:lang w:bidi="fa-IR"/>
        </w:rPr>
        <w:t xml:space="preserve"> (Java 17)</w:t>
      </w:r>
    </w:p>
    <w:p w14:paraId="7516BEF5" w14:textId="67F5DC54" w:rsidR="009B6ADC" w:rsidRDefault="009B6ADC" w:rsidP="009B6ADC">
      <w:pPr>
        <w:pStyle w:val="ListParagraph"/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هدف از ایجاد این ویژگی این که چه کلاس هایی میتوانند این کلاس را </w:t>
      </w:r>
      <w:r>
        <w:rPr>
          <w:rFonts w:cs="B Nazanin"/>
          <w:sz w:val="28"/>
          <w:szCs w:val="28"/>
          <w:lang w:bidi="fa-IR"/>
        </w:rPr>
        <w:t>extends</w:t>
      </w:r>
      <w:r>
        <w:rPr>
          <w:rFonts w:cs="B Nazanin" w:hint="cs"/>
          <w:sz w:val="28"/>
          <w:szCs w:val="28"/>
          <w:rtl/>
          <w:lang w:bidi="fa-IR"/>
        </w:rPr>
        <w:t xml:space="preserve"> کنند</w:t>
      </w:r>
    </w:p>
    <w:p w14:paraId="5E127754" w14:textId="25B3FE90" w:rsidR="008B60C6" w:rsidRDefault="008B60C6" w:rsidP="008B60C6">
      <w:pPr>
        <w:pStyle w:val="ListParagraph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sealed … permit</w:t>
      </w:r>
    </w:p>
    <w:p w14:paraId="0539A9E4" w14:textId="0A9AA4D8" w:rsidR="008B60C6" w:rsidRDefault="008B60C6" w:rsidP="008B60C6">
      <w:pPr>
        <w:pStyle w:val="ListParagraph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 xml:space="preserve">final / </w:t>
      </w:r>
      <w:proofErr w:type="spellStart"/>
      <w:r>
        <w:rPr>
          <w:rFonts w:cs="B Nazanin"/>
          <w:sz w:val="28"/>
          <w:szCs w:val="28"/>
          <w:lang w:bidi="fa-IR"/>
        </w:rPr>
        <w:t>nonSealed</w:t>
      </w:r>
      <w:proofErr w:type="spellEnd"/>
      <w:r>
        <w:rPr>
          <w:rFonts w:cs="B Nazanin"/>
          <w:sz w:val="28"/>
          <w:szCs w:val="28"/>
          <w:lang w:bidi="fa-IR"/>
        </w:rPr>
        <w:t xml:space="preserve"> / sealed</w:t>
      </w:r>
    </w:p>
    <w:p w14:paraId="69B2B048" w14:textId="7EA69942" w:rsidR="008B60C6" w:rsidRDefault="008B60C6" w:rsidP="008B60C6">
      <w:pPr>
        <w:pStyle w:val="ListParagraph"/>
        <w:rPr>
          <w:rFonts w:cs="B Nazanin"/>
          <w:sz w:val="28"/>
          <w:szCs w:val="28"/>
          <w:lang w:bidi="fa-IR"/>
        </w:rPr>
      </w:pPr>
      <w:proofErr w:type="spellStart"/>
      <w:proofErr w:type="gramStart"/>
      <w:r>
        <w:rPr>
          <w:rFonts w:cs="B Nazanin"/>
          <w:sz w:val="28"/>
          <w:szCs w:val="28"/>
          <w:lang w:bidi="fa-IR"/>
        </w:rPr>
        <w:t>nonSealed</w:t>
      </w:r>
      <w:proofErr w:type="spellEnd"/>
      <w:r>
        <w:rPr>
          <w:rFonts w:cs="B Nazanin"/>
          <w:sz w:val="28"/>
          <w:szCs w:val="28"/>
          <w:lang w:bidi="fa-IR"/>
        </w:rPr>
        <w:t xml:space="preserve"> :</w:t>
      </w:r>
      <w:proofErr w:type="gramEnd"/>
      <w:r>
        <w:rPr>
          <w:rFonts w:cs="B Nazanin"/>
          <w:sz w:val="28"/>
          <w:szCs w:val="28"/>
          <w:lang w:bidi="fa-IR"/>
        </w:rPr>
        <w:t xml:space="preserve"> free to extend</w:t>
      </w:r>
    </w:p>
    <w:p w14:paraId="585261F3" w14:textId="2ACF0407" w:rsidR="008B60C6" w:rsidRDefault="008B60C6" w:rsidP="008B60C6">
      <w:pPr>
        <w:pStyle w:val="ListParagraph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final: cannot extend any class</w:t>
      </w:r>
    </w:p>
    <w:p w14:paraId="62DA4D6B" w14:textId="0DAF9EC3" w:rsidR="008B60C6" w:rsidRDefault="008B60C6" w:rsidP="008B60C6">
      <w:pPr>
        <w:pStyle w:val="ListParagraph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sealed: need to define permit for specific classes</w:t>
      </w:r>
    </w:p>
    <w:p w14:paraId="0A1B301B" w14:textId="07DFB7F1" w:rsidR="00A444B8" w:rsidRDefault="00A444B8" w:rsidP="00A444B8">
      <w:pPr>
        <w:pStyle w:val="ListParagraph"/>
        <w:numPr>
          <w:ilvl w:val="0"/>
          <w:numId w:val="2"/>
        </w:numPr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of for collections (Java 9)</w:t>
      </w:r>
    </w:p>
    <w:p w14:paraId="2CA0608F" w14:textId="084D02D4" w:rsidR="00C6090A" w:rsidRDefault="00C6090A" w:rsidP="00A444B8">
      <w:pPr>
        <w:pStyle w:val="ListParagraph"/>
        <w:numPr>
          <w:ilvl w:val="0"/>
          <w:numId w:val="2"/>
        </w:numPr>
        <w:rPr>
          <w:rFonts w:cs="B Nazanin"/>
          <w:sz w:val="28"/>
          <w:szCs w:val="28"/>
          <w:lang w:bidi="fa-IR"/>
        </w:rPr>
      </w:pPr>
      <w:proofErr w:type="spellStart"/>
      <w:r>
        <w:rPr>
          <w:rFonts w:cs="B Nazanin"/>
          <w:sz w:val="28"/>
          <w:szCs w:val="28"/>
          <w:lang w:bidi="fa-IR"/>
        </w:rPr>
        <w:t>NullPointerException</w:t>
      </w:r>
      <w:proofErr w:type="spellEnd"/>
      <w:r>
        <w:rPr>
          <w:rFonts w:cs="B Nazanin"/>
          <w:sz w:val="28"/>
          <w:szCs w:val="28"/>
          <w:lang w:bidi="fa-IR"/>
        </w:rPr>
        <w:t xml:space="preserve"> meaningful</w:t>
      </w:r>
    </w:p>
    <w:p w14:paraId="479CB307" w14:textId="77777777" w:rsidR="00D22AB2" w:rsidRDefault="00D22AB2" w:rsidP="00D22AB2">
      <w:pPr>
        <w:rPr>
          <w:rFonts w:cs="B Nazanin"/>
          <w:sz w:val="28"/>
          <w:szCs w:val="28"/>
          <w:rtl/>
          <w:lang w:bidi="fa-IR"/>
        </w:rPr>
      </w:pPr>
    </w:p>
    <w:p w14:paraId="22070F00" w14:textId="77777777" w:rsidR="00D22AB2" w:rsidRPr="00D22AB2" w:rsidRDefault="00D22AB2" w:rsidP="00D22AB2">
      <w:pPr>
        <w:rPr>
          <w:rFonts w:cs="B Nazanin"/>
          <w:sz w:val="28"/>
          <w:szCs w:val="28"/>
          <w:lang w:bidi="fa-IR"/>
        </w:rPr>
      </w:pPr>
    </w:p>
    <w:p w14:paraId="13A1E08E" w14:textId="77777777" w:rsidR="008B60C6" w:rsidRPr="000218C8" w:rsidRDefault="008B60C6" w:rsidP="008B60C6">
      <w:pPr>
        <w:pStyle w:val="ListParagraph"/>
        <w:rPr>
          <w:rFonts w:cs="B Nazanin"/>
          <w:sz w:val="28"/>
          <w:szCs w:val="28"/>
          <w:lang w:bidi="fa-IR"/>
        </w:rPr>
      </w:pPr>
    </w:p>
    <w:sectPr w:rsidR="008B60C6" w:rsidRPr="00021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A14B9"/>
    <w:multiLevelType w:val="hybridMultilevel"/>
    <w:tmpl w:val="65D03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95671"/>
    <w:multiLevelType w:val="hybridMultilevel"/>
    <w:tmpl w:val="20A83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7339411">
    <w:abstractNumId w:val="0"/>
  </w:num>
  <w:num w:numId="2" w16cid:durableId="1122267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tjAwMzc3NTIxNTFU0lEKTi0uzszPAykwrAUAOlmZhiwAAAA="/>
  </w:docVars>
  <w:rsids>
    <w:rsidRoot w:val="004A6F3C"/>
    <w:rsid w:val="000218C8"/>
    <w:rsid w:val="001D45A3"/>
    <w:rsid w:val="002118EF"/>
    <w:rsid w:val="002E3E64"/>
    <w:rsid w:val="003F0571"/>
    <w:rsid w:val="004A6F3C"/>
    <w:rsid w:val="005C7C1D"/>
    <w:rsid w:val="00602A4B"/>
    <w:rsid w:val="0074472E"/>
    <w:rsid w:val="007A26A3"/>
    <w:rsid w:val="00824719"/>
    <w:rsid w:val="008A2703"/>
    <w:rsid w:val="008B60C6"/>
    <w:rsid w:val="009A5363"/>
    <w:rsid w:val="009B6ADC"/>
    <w:rsid w:val="00A444B8"/>
    <w:rsid w:val="00AF5873"/>
    <w:rsid w:val="00B6579C"/>
    <w:rsid w:val="00B855CB"/>
    <w:rsid w:val="00C6090A"/>
    <w:rsid w:val="00CB16CA"/>
    <w:rsid w:val="00D22AB2"/>
    <w:rsid w:val="00D3049A"/>
    <w:rsid w:val="00E24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37FBB"/>
  <w15:chartTrackingRefBased/>
  <w15:docId w15:val="{B7AFFD95-5D24-4EC5-91CB-E32CE2E02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5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2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okasoft company</dc:creator>
  <cp:keywords/>
  <dc:description/>
  <cp:lastModifiedBy>tookasoft company</cp:lastModifiedBy>
  <cp:revision>13</cp:revision>
  <dcterms:created xsi:type="dcterms:W3CDTF">2022-01-11T09:45:00Z</dcterms:created>
  <dcterms:modified xsi:type="dcterms:W3CDTF">2023-08-24T15:24:00Z</dcterms:modified>
</cp:coreProperties>
</file>